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7F5AA167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C18E7">
        <w:rPr>
          <w:rFonts w:ascii="Times New Roman" w:hAnsi="Times New Roman" w:cs="Times New Roman"/>
          <w:b/>
          <w:sz w:val="22"/>
          <w:szCs w:val="22"/>
        </w:rPr>
        <w:t>4</w:t>
      </w:r>
      <w:r w:rsidRPr="00D42D75">
        <w:rPr>
          <w:rFonts w:ascii="Times New Roman" w:hAnsi="Times New Roman" w:cs="Times New Roman"/>
          <w:b/>
          <w:sz w:val="22"/>
          <w:szCs w:val="22"/>
        </w:rPr>
        <w:t>/2024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5D1D910" w14:textId="0E813FBD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594314F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1B2953">
        <w:rPr>
          <w:rFonts w:ascii="Times New Roman" w:hAnsi="Times New Roman" w:cs="Times New Roman"/>
          <w:b/>
          <w:sz w:val="22"/>
          <w:szCs w:val="22"/>
        </w:rPr>
        <w:t>7</w:t>
      </w:r>
      <w:r>
        <w:rPr>
          <w:rFonts w:ascii="Times New Roman" w:hAnsi="Times New Roman" w:cs="Times New Roman"/>
          <w:b/>
          <w:sz w:val="22"/>
          <w:szCs w:val="22"/>
        </w:rPr>
        <w:t>.2024 – 31.12.2024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EFE30B7" w14:textId="07E6EDEB" w:rsidR="00D42D75" w:rsidRDefault="00D42D75" w:rsidP="00E67365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67365" w:rsidRPr="00E6736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ská fakultná nemocnica Košice</w:t>
      </w:r>
    </w:p>
    <w:p w14:paraId="089FC156" w14:textId="3093E249" w:rsidR="00D42D75" w:rsidRDefault="00D42D75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E67365" w:rsidRPr="00E6736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Trieda SNP 1, 040 11  Košice - Západ</w:t>
      </w:r>
      <w:bookmarkStart w:id="0" w:name="_GoBack"/>
      <w:bookmarkEnd w:id="0"/>
    </w:p>
    <w:p w14:paraId="44F81499" w14:textId="7C3B16F5" w:rsidR="001B2953" w:rsidRDefault="001B2953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F54122" w14:textId="77777777" w:rsidR="00E67365" w:rsidRDefault="00E67365" w:rsidP="00E67365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Pezinok</w:t>
      </w:r>
    </w:p>
    <w:p w14:paraId="44D0A991" w14:textId="77777777" w:rsidR="00E67365" w:rsidRDefault="00E67365" w:rsidP="00E6736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Malacká cesta 63, 902 18 Pezinok</w:t>
      </w:r>
    </w:p>
    <w:p w14:paraId="01CA89AC" w14:textId="36087820" w:rsidR="00171F98" w:rsidRPr="00434CC2" w:rsidRDefault="00171F98" w:rsidP="00E67365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171F98" w:rsidRPr="00434CC2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FAD6C" w14:textId="77777777" w:rsidR="006C7B5C" w:rsidRDefault="006C7B5C" w:rsidP="007F0D4C">
      <w:r>
        <w:separator/>
      </w:r>
    </w:p>
  </w:endnote>
  <w:endnote w:type="continuationSeparator" w:id="0">
    <w:p w14:paraId="5097526D" w14:textId="77777777" w:rsidR="006C7B5C" w:rsidRDefault="006C7B5C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0D76C8" w14:textId="77777777" w:rsidR="006C7B5C" w:rsidRDefault="006C7B5C" w:rsidP="007F0D4C">
      <w:r>
        <w:separator/>
      </w:r>
    </w:p>
  </w:footnote>
  <w:footnote w:type="continuationSeparator" w:id="0">
    <w:p w14:paraId="07B770B9" w14:textId="77777777" w:rsidR="006C7B5C" w:rsidRDefault="006C7B5C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280A855E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267B"/>
    <w:rsid w:val="00CB2792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67365"/>
    <w:rsid w:val="00E703DE"/>
    <w:rsid w:val="00E73EEF"/>
    <w:rsid w:val="00E91F56"/>
    <w:rsid w:val="00E949AB"/>
    <w:rsid w:val="00E979C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1955"/>
    <w:rsid w:val="00F523BE"/>
    <w:rsid w:val="00F52AF4"/>
    <w:rsid w:val="00F540C9"/>
    <w:rsid w:val="00F66969"/>
    <w:rsid w:val="00F71D8B"/>
    <w:rsid w:val="00F7338F"/>
    <w:rsid w:val="00F73DB0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7FAE6D1-1CDE-44CA-AC37-3BEC0D500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3-11-30T14:30:00Z</dcterms:modified>
</cp:coreProperties>
</file>